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032B5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50802</wp:posOffset>
                </wp:positionH>
                <wp:positionV relativeFrom="paragraph">
                  <wp:posOffset>-968953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easurement</w:t>
                            </w:r>
                          </w:p>
                          <w:p w:rsidR="007F7328" w:rsidRDefault="007F732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Using measures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85pt;margin-top:-76.3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easurement</w:t>
                      </w:r>
                    </w:p>
                    <w:p w:rsidR="007F7328" w:rsidRDefault="007F732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Using measures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0" w:name="_GoBack"/>
      <w:r w:rsidR="007F60A3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8056</wp:posOffset>
                </wp:positionH>
                <wp:positionV relativeFrom="paragraph">
                  <wp:posOffset>-296332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7B49A8" id="Group 13" o:spid="_x0000_s1026" style="position:absolute;margin-left:-213.25pt;margin-top:-233.35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B45vxX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C421DD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218317</wp:posOffset>
                </wp:positionH>
                <wp:positionV relativeFrom="paragraph">
                  <wp:posOffset>7204519</wp:posOffset>
                </wp:positionV>
                <wp:extent cx="1561381" cy="1233578"/>
                <wp:effectExtent l="19050" t="19050" r="20320" b="2413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1381" cy="12335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Default="00C421DD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language to describe length and height. (e.g. the tree is tall, the pencil is short).</w:t>
                            </w:r>
                          </w:p>
                          <w:p w:rsidR="00C421DD" w:rsidRDefault="00C421DD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the weight of objects using the language heavy, heavier, heaviest and light, lighter, lightest.</w:t>
                            </w:r>
                          </w:p>
                          <w:p w:rsidR="00C421DD" w:rsidRPr="009B3761" w:rsidRDefault="00C421DD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the capacity of containers using different materials (e.g. sand, water, rice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99BA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332.15pt;margin-top:567.3pt;width:122.95pt;height:97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Default="00C421DD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language to describe length and height. (e.g. the tree is tall, the pencil is short).</w:t>
                      </w:r>
                    </w:p>
                    <w:p w:rsidR="00C421DD" w:rsidRDefault="00C421DD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the weight of objects using the language heavy, heavier, heaviest and light, lighter, lightest.</w:t>
                      </w:r>
                    </w:p>
                    <w:p w:rsidR="00C421DD" w:rsidRPr="009B3761" w:rsidRDefault="00C421DD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the capacity of containers using different materials (e.g. sand, water, rice).</w:t>
                      </w: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97357</wp:posOffset>
                </wp:positionH>
                <wp:positionV relativeFrom="paragraph">
                  <wp:posOffset>426365</wp:posOffset>
                </wp:positionV>
                <wp:extent cx="1682166" cy="1712468"/>
                <wp:effectExtent l="19050" t="19050" r="13335" b="2159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66" cy="171246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723835" w:rsidRDefault="00300B73" w:rsidP="0072383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problems involving the calculation and conversion of units of measure, using decimal notation up to three decimal places where appropriate.</w:t>
                            </w:r>
                          </w:p>
                          <w:p w:rsidR="00300B73" w:rsidRDefault="00300B73" w:rsidP="0072383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Use, read, write and convert between standard units, converting measurements of length, mass, volume and time from a smaller unit of measure to a larger unit, and vice versa, using decimal notation to up to three decimal places. </w:t>
                            </w:r>
                          </w:p>
                          <w:p w:rsidR="00300B73" w:rsidRPr="00723835" w:rsidRDefault="00300B73" w:rsidP="0072383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Convert between miles and kilomet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62.8pt;margin-top:33.55pt;width:132.45pt;height:134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723835" w:rsidRDefault="00300B73" w:rsidP="0072383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problems involving the calculation and conversion of units of measure, using decimal notation up to three decimal places where appropriate.</w:t>
                      </w:r>
                    </w:p>
                    <w:p w:rsidR="00300B73" w:rsidRDefault="00300B73" w:rsidP="0072383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 xml:space="preserve">Use, read, write and convert between standard units, converting measurements of length, mass, volume and time from a smaller unit of measure to a larger unit, and vice versa, using decimal notation to up to three decimal places. </w:t>
                      </w:r>
                    </w:p>
                    <w:p w:rsidR="00300B73" w:rsidRPr="00723835" w:rsidRDefault="00300B73" w:rsidP="0072383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Convert between miles and kilometres.</w:t>
                      </w: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236891</wp:posOffset>
            </wp:positionH>
            <wp:positionV relativeFrom="paragraph">
              <wp:posOffset>534988</wp:posOffset>
            </wp:positionV>
            <wp:extent cx="1032408" cy="1602740"/>
            <wp:effectExtent l="318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32408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079718</wp:posOffset>
                </wp:positionH>
                <wp:positionV relativeFrom="paragraph">
                  <wp:posOffset>92392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29" type="#_x0000_t202" style="position:absolute;margin-left:8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posOffset>3584092</wp:posOffset>
                </wp:positionH>
                <wp:positionV relativeFrom="paragraph">
                  <wp:posOffset>922909</wp:posOffset>
                </wp:positionV>
                <wp:extent cx="1850745" cy="1543507"/>
                <wp:effectExtent l="19050" t="19050" r="16510" b="1905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0745" cy="15435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6C70FA" w:rsidRDefault="00300B73" w:rsidP="00300B7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nvert between different units of metric measure (for example, kilometre and metre; centimetre and metre; centimetre and millimetre; gram and kilogram; litre and millilitre).</w:t>
                            </w:r>
                          </w:p>
                          <w:p w:rsidR="00300B73" w:rsidRDefault="00300B73" w:rsidP="00300B7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Understand and use approximate equivalences between metric units and common imperial units such as inches, pounds and pints. </w:t>
                            </w:r>
                          </w:p>
                          <w:p w:rsidR="00300B73" w:rsidRPr="00300B73" w:rsidRDefault="00300B73" w:rsidP="00300B7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all four operations to solve problems involving measure using decimal notation, including scal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0" type="#_x0000_t202" style="position:absolute;margin-left:282.2pt;margin-top:72.65pt;width:145.75pt;height:121.5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6C70FA" w:rsidRDefault="00300B73" w:rsidP="00300B7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nvert between different units of metric measure (for example, kilometre and metre; centimetre and metre; centimetre and millimetre; gram and kilogram; litre and millilitre).</w:t>
                      </w:r>
                    </w:p>
                    <w:p w:rsidR="00300B73" w:rsidRDefault="00300B73" w:rsidP="00300B7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Understand and use approximate equivalences between metric units and common imperial units such as inches, pounds and pints. </w:t>
                      </w:r>
                    </w:p>
                    <w:p w:rsidR="00300B73" w:rsidRPr="00300B73" w:rsidRDefault="00300B73" w:rsidP="00300B7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all four operations to solve problems involving measure using decimal notation, including scal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462533</wp:posOffset>
                </wp:positionH>
                <wp:positionV relativeFrom="paragraph">
                  <wp:posOffset>2832963</wp:posOffset>
                </wp:positionV>
                <wp:extent cx="1679575" cy="804672"/>
                <wp:effectExtent l="19050" t="19050" r="15875" b="1460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8046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2A0D16" w:rsidRDefault="00300B73" w:rsidP="00300B73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nvert between different units of measure (for example, kilometre to metre; hour to minute).</w:t>
                            </w:r>
                          </w:p>
                          <w:p w:rsidR="00300B73" w:rsidRDefault="00300B73" w:rsidP="00300B73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stimate, compare and calculate different measures.</w:t>
                            </w:r>
                          </w:p>
                          <w:p w:rsidR="00300B73" w:rsidRPr="00300B73" w:rsidRDefault="00300B73" w:rsidP="00300B73">
                            <w:pPr>
                              <w:keepLines/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  <w:p w:rsidR="00300B73" w:rsidRPr="00857B08" w:rsidRDefault="00300B73" w:rsidP="00300B73">
                            <w:pPr>
                              <w:pStyle w:val="ListParagraph"/>
                              <w:keepLines/>
                              <w:suppressAutoHyphens w:val="0"/>
                              <w:autoSpaceDN/>
                              <w:spacing w:after="0" w:line="240" w:lineRule="auto"/>
                              <w:ind w:left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1" type="#_x0000_t202" style="position:absolute;margin-left:36.4pt;margin-top:223.05pt;width:132.25pt;height:63.3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2A0D16" w:rsidRDefault="00300B73" w:rsidP="00300B73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nvert between different units of measure (for example, kilometre to metre; hour to minute).</w:t>
                      </w:r>
                    </w:p>
                    <w:p w:rsidR="00300B73" w:rsidRDefault="00300B73" w:rsidP="00300B73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stimate, compare and calculate different measures.</w:t>
                      </w:r>
                    </w:p>
                    <w:p w:rsidR="00300B73" w:rsidRPr="00300B73" w:rsidRDefault="00300B73" w:rsidP="00300B73">
                      <w:pPr>
                        <w:keepLines/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  <w:p w:rsidR="00300B73" w:rsidRPr="00857B08" w:rsidRDefault="00300B73" w:rsidP="00300B73">
                      <w:pPr>
                        <w:pStyle w:val="ListParagraph"/>
                        <w:keepLines/>
                        <w:suppressAutoHyphens w:val="0"/>
                        <w:autoSpaceDN/>
                        <w:spacing w:after="0" w:line="240" w:lineRule="auto"/>
                        <w:ind w:left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41CF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357677</wp:posOffset>
                </wp:positionH>
                <wp:positionV relativeFrom="paragraph">
                  <wp:posOffset>3966921</wp:posOffset>
                </wp:positionV>
                <wp:extent cx="1978660" cy="592531"/>
                <wp:effectExtent l="19050" t="19050" r="21590" b="1714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59253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A6387D" w:rsidRPr="00A41CF7" w:rsidRDefault="00A41CF7" w:rsidP="007338E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easure, compare, add and subtract lengths (m/cm/mm); mass (kg/g); volume/capacity (l/ml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2" type="#_x0000_t202" style="position:absolute;margin-left:264.4pt;margin-top:312.35pt;width:155.8pt;height:46.6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A6387D" w:rsidRPr="00A41CF7" w:rsidRDefault="00A41CF7" w:rsidP="007338E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easure, compare, add and subtract lengths (m/cm/mm); mass (kg/g); volume/capacity (l/ml).</w:t>
                      </w:r>
                    </w:p>
                  </w:txbxContent>
                </v:textbox>
              </v:shape>
            </w:pict>
          </mc:Fallback>
        </mc:AlternateContent>
      </w:r>
      <w:r w:rsidR="00A41CF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768096</wp:posOffset>
                </wp:positionH>
                <wp:positionV relativeFrom="paragraph">
                  <wp:posOffset>4683810</wp:posOffset>
                </wp:positionV>
                <wp:extent cx="1653235" cy="1397203"/>
                <wp:effectExtent l="19050" t="19050" r="23495" b="1270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3235" cy="13972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350CB" w:rsidRDefault="00A41CF7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hoose and use appropriate standard units to estimate and measure length/ height in any direction (m/cm); mass (kg/g); temperature (oC); capacity (litres/ml) to the nearest appropriate unit, using rules, scales, thermometers and measuring vessels.</w:t>
                            </w:r>
                          </w:p>
                          <w:p w:rsidR="00A41CF7" w:rsidRPr="00A41CF7" w:rsidRDefault="00A41CF7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order lengths, mass, volume/capacity and record the results using &lt; &gt; and =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3" type="#_x0000_t202" style="position:absolute;margin-left:-60.5pt;margin-top:368.8pt;width:130.2pt;height:110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350CB" w:rsidRDefault="00A41CF7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hoose and use appropriate standard units to estimate and measure length/ height in any direction (m/cm); mass (kg/g); temperature (oC); capacity (litres/ml) to the nearest appropriate unit, using rules, scales, thermometers and measuring vessels.</w:t>
                      </w:r>
                    </w:p>
                    <w:p w:rsidR="00A41CF7" w:rsidRPr="00A41CF7" w:rsidRDefault="00A41CF7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order lengths, mass, volume/capacity and record the results using &lt; &gt; and =.</w:t>
                      </w:r>
                    </w:p>
                  </w:txbxContent>
                </v:textbox>
              </v:shape>
            </w:pict>
          </mc:Fallback>
        </mc:AlternateContent>
      </w:r>
      <w:r w:rsidR="007F7328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16306</wp:posOffset>
                </wp:positionH>
                <wp:positionV relativeFrom="paragraph">
                  <wp:posOffset>6197956</wp:posOffset>
                </wp:positionV>
                <wp:extent cx="1634490" cy="1521561"/>
                <wp:effectExtent l="19050" t="19050" r="22860" b="2159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52156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23835" w:rsidRDefault="007F7328" w:rsidP="0072383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Compare, describe and solve practical problems for</w:t>
                            </w:r>
                          </w:p>
                          <w:p w:rsidR="007F7328" w:rsidRDefault="007F7328" w:rsidP="007F7328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- lengths and heights</w:t>
                            </w:r>
                          </w:p>
                          <w:p w:rsidR="007F7328" w:rsidRDefault="007F7328" w:rsidP="007F7328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- mass/weight</w:t>
                            </w:r>
                          </w:p>
                          <w:p w:rsidR="007F7328" w:rsidRDefault="007F7328" w:rsidP="007F7328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- capacity and volume</w:t>
                            </w:r>
                          </w:p>
                          <w:p w:rsidR="007F7328" w:rsidRDefault="007F7328" w:rsidP="007F7328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- time</w:t>
                            </w:r>
                          </w:p>
                          <w:p w:rsidR="007F7328" w:rsidRDefault="007F7328" w:rsidP="007F7328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 xml:space="preserve">Measure and </w:t>
                            </w:r>
                            <w:r w:rsidR="00A41CF7"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begin to record the following:</w:t>
                            </w:r>
                          </w:p>
                          <w:p w:rsidR="00A41CF7" w:rsidRDefault="00A41CF7" w:rsidP="00A41CF7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- lengths and heights</w:t>
                            </w:r>
                          </w:p>
                          <w:p w:rsidR="00A41CF7" w:rsidRDefault="00A41CF7" w:rsidP="00A41CF7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- mass/weight</w:t>
                            </w:r>
                          </w:p>
                          <w:p w:rsidR="00A41CF7" w:rsidRDefault="00A41CF7" w:rsidP="00A41CF7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- capacity and volume</w:t>
                            </w:r>
                          </w:p>
                          <w:p w:rsidR="00A41CF7" w:rsidRDefault="00A41CF7" w:rsidP="00A41CF7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- time (hours, minutes, seconds)</w:t>
                            </w:r>
                          </w:p>
                          <w:p w:rsidR="00A41CF7" w:rsidRPr="007F7328" w:rsidRDefault="00A41CF7" w:rsidP="00A41CF7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5" type="#_x0000_t202" style="position:absolute;margin-left:-56.4pt;margin-top:488.05pt;width:128.7pt;height:119.8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23835" w:rsidRDefault="007F7328" w:rsidP="0072383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Compare, describe and solve practical problems for</w:t>
                      </w:r>
                    </w:p>
                    <w:p w:rsidR="007F7328" w:rsidRDefault="007F7328" w:rsidP="007F7328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- lengths and heights</w:t>
                      </w:r>
                    </w:p>
                    <w:p w:rsidR="007F7328" w:rsidRDefault="007F7328" w:rsidP="007F7328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- mass/weight</w:t>
                      </w:r>
                    </w:p>
                    <w:p w:rsidR="007F7328" w:rsidRDefault="007F7328" w:rsidP="007F7328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- capacity and volume</w:t>
                      </w:r>
                    </w:p>
                    <w:p w:rsidR="007F7328" w:rsidRDefault="007F7328" w:rsidP="007F7328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- time</w:t>
                      </w:r>
                    </w:p>
                    <w:p w:rsidR="007F7328" w:rsidRDefault="007F7328" w:rsidP="007F7328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 xml:space="preserve">Measure and </w:t>
                      </w:r>
                      <w:r w:rsidR="00A41CF7">
                        <w:rPr>
                          <w:rFonts w:ascii="Gill Sans MT" w:hAnsi="Gill Sans MT"/>
                          <w:sz w:val="14"/>
                          <w:szCs w:val="14"/>
                        </w:rPr>
                        <w:t>begin to record the following:</w:t>
                      </w:r>
                    </w:p>
                    <w:p w:rsidR="00A41CF7" w:rsidRDefault="00A41CF7" w:rsidP="00A41CF7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- lengths and heights</w:t>
                      </w:r>
                    </w:p>
                    <w:p w:rsidR="00A41CF7" w:rsidRDefault="00A41CF7" w:rsidP="00A41CF7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- mass/weight</w:t>
                      </w:r>
                    </w:p>
                    <w:p w:rsidR="00A41CF7" w:rsidRDefault="00A41CF7" w:rsidP="00A41CF7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- capacity and volume</w:t>
                      </w:r>
                    </w:p>
                    <w:p w:rsidR="00A41CF7" w:rsidRDefault="00A41CF7" w:rsidP="00A41CF7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- time (hours, minutes, seconds)</w:t>
                      </w:r>
                    </w:p>
                    <w:p w:rsidR="00A41CF7" w:rsidRPr="007F7328" w:rsidRDefault="00A41CF7" w:rsidP="00A41CF7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7FE3" w:rsidRDefault="00DA7FE3">
      <w:pPr>
        <w:spacing w:after="0" w:line="240" w:lineRule="auto"/>
      </w:pPr>
      <w:r>
        <w:separator/>
      </w:r>
    </w:p>
  </w:endnote>
  <w:endnote w:type="continuationSeparator" w:id="0">
    <w:p w:rsidR="00DA7FE3" w:rsidRDefault="00DA7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7FE3" w:rsidRDefault="00DA7FE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DA7FE3" w:rsidRDefault="00DA7F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3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862AF5"/>
    <w:multiLevelType w:val="hybridMultilevel"/>
    <w:tmpl w:val="8AEC2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85120F"/>
    <w:multiLevelType w:val="hybridMultilevel"/>
    <w:tmpl w:val="038080D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065A39"/>
    <w:multiLevelType w:val="hybridMultilevel"/>
    <w:tmpl w:val="CCB4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  <w:num w:numId="7">
    <w:abstractNumId w:val="11"/>
  </w:num>
  <w:num w:numId="8">
    <w:abstractNumId w:val="16"/>
  </w:num>
  <w:num w:numId="9">
    <w:abstractNumId w:val="8"/>
  </w:num>
  <w:num w:numId="10">
    <w:abstractNumId w:val="23"/>
  </w:num>
  <w:num w:numId="11">
    <w:abstractNumId w:val="19"/>
  </w:num>
  <w:num w:numId="12">
    <w:abstractNumId w:val="3"/>
  </w:num>
  <w:num w:numId="13">
    <w:abstractNumId w:val="24"/>
  </w:num>
  <w:num w:numId="14">
    <w:abstractNumId w:val="14"/>
  </w:num>
  <w:num w:numId="15">
    <w:abstractNumId w:val="7"/>
  </w:num>
  <w:num w:numId="16">
    <w:abstractNumId w:val="26"/>
  </w:num>
  <w:num w:numId="17">
    <w:abstractNumId w:val="10"/>
  </w:num>
  <w:num w:numId="18">
    <w:abstractNumId w:val="9"/>
  </w:num>
  <w:num w:numId="19">
    <w:abstractNumId w:val="6"/>
  </w:num>
  <w:num w:numId="20">
    <w:abstractNumId w:val="22"/>
  </w:num>
  <w:num w:numId="21">
    <w:abstractNumId w:val="25"/>
  </w:num>
  <w:num w:numId="22">
    <w:abstractNumId w:val="15"/>
  </w:num>
  <w:num w:numId="23">
    <w:abstractNumId w:val="12"/>
  </w:num>
  <w:num w:numId="24">
    <w:abstractNumId w:val="21"/>
  </w:num>
  <w:num w:numId="25">
    <w:abstractNumId w:val="1"/>
  </w:num>
  <w:num w:numId="26">
    <w:abstractNumId w:val="18"/>
  </w:num>
  <w:num w:numId="27">
    <w:abstractNumId w:val="17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32B53"/>
    <w:rsid w:val="00077AE7"/>
    <w:rsid w:val="000840A4"/>
    <w:rsid w:val="000C65AB"/>
    <w:rsid w:val="0010339A"/>
    <w:rsid w:val="0017783D"/>
    <w:rsid w:val="002A0D16"/>
    <w:rsid w:val="002D1790"/>
    <w:rsid w:val="002F3216"/>
    <w:rsid w:val="00300B73"/>
    <w:rsid w:val="00391B6C"/>
    <w:rsid w:val="006130CF"/>
    <w:rsid w:val="00696077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E2EF9"/>
    <w:rsid w:val="007F60A3"/>
    <w:rsid w:val="007F7328"/>
    <w:rsid w:val="00831CB6"/>
    <w:rsid w:val="008431AB"/>
    <w:rsid w:val="008B71F8"/>
    <w:rsid w:val="008F4FC4"/>
    <w:rsid w:val="0096247E"/>
    <w:rsid w:val="00974F0D"/>
    <w:rsid w:val="009876AA"/>
    <w:rsid w:val="009B3761"/>
    <w:rsid w:val="00A101A6"/>
    <w:rsid w:val="00A41CF7"/>
    <w:rsid w:val="00A6387D"/>
    <w:rsid w:val="00AD15EF"/>
    <w:rsid w:val="00B118C2"/>
    <w:rsid w:val="00B21BA8"/>
    <w:rsid w:val="00B66EC6"/>
    <w:rsid w:val="00C421DD"/>
    <w:rsid w:val="00C8098F"/>
    <w:rsid w:val="00D55916"/>
    <w:rsid w:val="00DA7FE3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3</cp:revision>
  <cp:lastPrinted>2019-12-02T17:58:00Z</cp:lastPrinted>
  <dcterms:created xsi:type="dcterms:W3CDTF">2019-12-30T14:48:00Z</dcterms:created>
  <dcterms:modified xsi:type="dcterms:W3CDTF">2020-01-03T20:25:00Z</dcterms:modified>
</cp:coreProperties>
</file>